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images for this usecase. For shared imag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19e72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27Z</dcterms:created>
  <dcterms:modified xsi:type="dcterms:W3CDTF">2016-12-06T04:43:27Z</dcterms:modified>
</cp:coreProperties>
</file>